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arpentry</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the Carpentry Training Program at Chicago Building Trades Institute</w:t>
      </w:r>
    </w:p>
    <w:bookmarkEnd w:id="20"/>
    <w:p>
      <w:pPr>
        <w:pStyle w:val="BodyText"/>
      </w:pPr>
      <w:r>
        <w:t xml:space="preserve">October 26, 2023</w:t>
      </w:r>
    </w:p>
    <w:p>
      <w:pPr>
        <w:pStyle w:val="BodyText"/>
      </w:pPr>
      <w:r>
        <w:t xml:space="preserve">Scholarship Committee</w:t>
      </w:r>
    </w:p>
    <w:p>
      <w:pPr>
        <w:pStyle w:val="BodyText"/>
      </w:pPr>
      <w:r>
        <w:t xml:space="preserve">Chicago Building Trades Institute</w:t>
      </w:r>
    </w:p>
    <w:p>
      <w:pPr>
        <w:pStyle w:val="BodyText"/>
      </w:pPr>
      <w:r>
        <w:t xml:space="preserve">3500 S Wabash Ave, Chicago, IL 60616</w:t>
      </w:r>
    </w:p>
    <w:bookmarkStart w:id="21" w:name="dear-scholarship-committee"/>
    <w:p>
      <w:pPr>
        <w:pStyle w:val="Heading2"/>
      </w:pPr>
      <w:r>
        <w:t xml:space="preserve">Dear Scholarship Committee,</w:t>
      </w:r>
    </w:p>
    <w:bookmarkEnd w:id="21"/>
    <w:p>
      <w:pPr>
        <w:pStyle w:val="FirstParagraph"/>
      </w:pPr>
      <w:r>
        <w:t xml:space="preserve">As a passionate apprentice carpenter currently working on historic renovation projects across the vibrant neighborhoods of United States Chicago, I am writing to express my profound interest in your esteemed scholarship program. This Scholarship Application Letter represents not merely an opportunity for financial assistance, but a vital catalyst for my journey toward becoming a skilled and contributing Carpenter within one of America's most dynamic construction ecosystems. The unique intersection of Chicago's architectural heritage and the growing demand for precision craftsmanship makes this institution the ideal place to transform my hands-on experience into professional mastery.</w:t>
      </w:r>
    </w:p>
    <w:p>
      <w:pPr>
        <w:pStyle w:val="BodyText"/>
      </w:pPr>
      <w:r>
        <w:t xml:space="preserve">My fascination with carpentry began during childhood summers spent alongside my grandfather, a master Carpenter who restored Victorian homes in Chicago's Logan Square neighborhood. I vividly remember the rhythmic sound of saws cutting through old growth oak, the smell of fresh pine shavings mingling with rain on the city streets, and his patient instruction on how to read wood grain like a map. These formative experiences ignited a deep appreciation for structural integrity and artistic expression in building—principles I've carried forward as I apprenticed with local firms like Hines Construction and Chicago Historic Preservation Group. Over the past three years, I've worked on over 15 projects including the $8M restoration of the iconic Rookery Building's interior woodwork, where I learned to balance historical accuracy with modern safety standards—a skill critical for any Carpenter operating in United States Chicago's dense urban environment.</w:t>
      </w:r>
    </w:p>
    <w:p>
      <w:pPr>
        <w:pStyle w:val="BodyText"/>
      </w:pPr>
      <w:r>
        <w:t xml:space="preserve">Chicago’s architectural landscape presents unparalleled learning opportunities that no other city in the United States can match. From the steel skeletons of skyscrapers on the Magnificent Mile to the intricate millwork of Pilsen's century-old tenements, this city demands Carpenters who understand both traditional techniques and contemporary innovation. My current role involves installing custom millwork for high-end residential developments along Lake Shore Drive while simultaneously assisting in storm-damage repairs after recent Midwest weather events. These experiences have shown me that Chicago's construction sector needs more than just labor—it requires artisans who grasp the city's unique structural challenges: seismic considerations in foundation work, historic preservation codes for landmark districts, and sustainable practices for modern green building initiatives. My goal is to specialize in adaptive reuse projects that preserve Chicago’s architectural soul while meeting 21st-century needs—a vision perfectly aligned with your institute's mission.</w:t>
      </w:r>
    </w:p>
    <w:p>
      <w:pPr>
        <w:pStyle w:val="BodyText"/>
      </w:pPr>
      <w:r>
        <w:t xml:space="preserve">Financial constraints have long threatened my progress toward formal certification. As a first-generation college student supporting two younger siblings through high school, I've managed to fund my apprenticeship through part-time work at Home Depot, but the $4,200 cost of your comprehensive Carpentry Certification program remains prohibitive without assistance. This Scholarship Application Letter is therefore a plea for partnership—I seek not just funds, but an investment in Chicago's built environment. The scholarship would cover tuition for your advanced framing and sustainable carpentry courses while freeing me to dedicate 15+ hours weekly to the rigorous training required to master techniques like timber framing, drywall installation on curved surfaces (common in Chicago's historic theaters), and modern energy-efficient construction methods.</w:t>
      </w:r>
    </w:p>
    <w:bookmarkStart w:id="22" w:name="X01c3ccc86014993ac1f642dbe794d5ac346b476"/>
    <w:p>
      <w:pPr>
        <w:pStyle w:val="Heading2"/>
      </w:pPr>
      <w:r>
        <w:t xml:space="preserve">Why This Scholarship Matters for Chicago's Future</w:t>
      </w:r>
    </w:p>
    <w:p>
      <w:pPr>
        <w:pStyle w:val="FirstParagraph"/>
      </w:pPr>
      <w:r>
        <w:t xml:space="preserve">Chicago stands at a critical juncture where housing shortages, aging infrastructure, and climate resilience demands require a new generation of skilled Carpenters. According to the Illinois Department of Commerce and Economic Opportunity, construction jobs in Chicago will grow by 18% through 2030—yet only 45% of current workers are certified for advanced techniques. My participation in your program would directly address this gap. Having already contributed to projects that saved historic buildings from demolition (like the recent $1.2M restoration of the Grand Boulevard Theatre), I'm uniquely positioned to help Chicago's neighborhoods thrive through craftsmanship.</w:t>
      </w:r>
    </w:p>
    <w:p>
      <w:pPr>
        <w:pStyle w:val="BodyText"/>
      </w:pPr>
      <w:r>
        <w:t xml:space="preserve">This scholarship is particularly vital because it would allow me to complete my certification while continuing work on a community housing project in Englewood—a neighborhood facing severe housing shortages. My hands-on experience installing custom cabinetry for the New Life Community Center's youth program has shown me how skilled Carpenters can transform spaces that empower residents. With this training, I aim to establish an apprentice program focused on neighborhood revitalization—training 20+ Chicago teens annually in partnership with the City of Chicago's Building Trades initiative. This vision embodies what makes United States Chicago exceptional: where every project connects craftsmanship to community impact.</w:t>
      </w:r>
    </w:p>
    <w:p>
      <w:pPr>
        <w:pStyle w:val="BodyText"/>
      </w:pPr>
      <w:r>
        <w:t xml:space="preserve">My technical foundation already includes proficiency in OSHA safety protocols, Bluebeam software for digital blueprints, and hands-on experience with both traditional hand tools (chisels, framing squares) and modern power equipment. I've completed the City of Chicago's Basic Construction Safety Certification and am certified in CPR/AED—qualities that distinguish me as a responsible Carpenter ready to contribute immediately upon certification. Yet without advanced training in structural engineering principles for Chicago's specific soil conditions (notably the city’s high water table), I cannot fully serve projects like the ongoing renovations at Navy Pier or the new mixed-use developments along the Chicago River.</w:t>
      </w:r>
    </w:p>
    <w:bookmarkEnd w:id="22"/>
    <w:bookmarkStart w:id="23" w:name="X5e54598e4d036a527e331f0d60c9da7efc8fe9d"/>
    <w:p>
      <w:pPr>
        <w:pStyle w:val="Heading2"/>
      </w:pPr>
      <w:r>
        <w:t xml:space="preserve">A Commitment to Chicago's Craftsmanship Legacy</w:t>
      </w:r>
    </w:p>
    <w:p>
      <w:pPr>
        <w:pStyle w:val="FirstParagraph"/>
      </w:pPr>
      <w:r>
        <w:t xml:space="preserve">I understand that becoming a Carpenter in United States Chicago requires more than technical skill—it demands cultural fluency. I've immersed myself in this community through volunteering with Habitat for Humanity's Chicago chapter, where I helped build homes using reclaimed wood from demolished buildings downtown. This experience taught me that every piece of timber carries history, and every frame tells a story about the people who built it. As a future Carpenter in Chicago, I pledge to honor this legacy by prioritizing sustainability: repurposing materials from local demolition sites (like those on the West Side) into new community spaces, reducing waste while preserving our city's narrative.</w:t>
      </w:r>
    </w:p>
    <w:p>
      <w:pPr>
        <w:pStyle w:val="BodyText"/>
      </w:pPr>
      <w:r>
        <w:t xml:space="preserve">Your scholarship would enable me to enroll in your specialized course on "Chicago Architecture &amp; Preservation Techniques," which covers the unique challenges of working with historic structures like those in the Chicago Landmark Districts. I've already reached out to Professor Aris Thorne, a leading expert in post-war construction methods, who has expressed interest in mentoring me as part of my capstone project: documenting and replicating original craftsmanship from Chicago's 1920s-era theaters for future preservation efforts. This work directly supports the city's Strategic Framework for Historic Preservation—a plan I've studied extensively to ensure my training aligns with Chicago's architectural future.</w:t>
      </w:r>
    </w:p>
    <w:p>
      <w:pPr>
        <w:pStyle w:val="BodyText"/>
      </w:pPr>
      <w:r>
        <w:t xml:space="preserve">My vision extends beyond personal achievement. With this scholarship, I will establish a "Skill Share" initiative where certified Carpenters mentor at-risk youth through the Chicago Youth Center, teaching not just construction techniques but the discipline of craftsmanship that has shaped our city's skyline. This community-focused approach mirrors the ethos of Chicago's historic trades unions—unions that have long been pillars of stability in neighborhoods like Pilsen and Albany Park.</w:t>
      </w:r>
    </w:p>
    <w:bookmarkEnd w:id="23"/>
    <w:p>
      <w:pPr>
        <w:pStyle w:val="BodyText"/>
      </w:pPr>
      <w:r>
        <w:t xml:space="preserve">In closing, this Scholarship Application Letter represents more than my personal aspiration—it's a promise to become the kind of Carpenter who understands that every nail driven, every beam squared, and every joint perfected contributes to Chicago's evolving identity. The United States Chicago I love is built by hands like mine: skilled, dedicated, and deeply connected to the communities we serve. I am ready to earn this scholarship through relentless commitment and would be honored to contribute my energy toward building a stronger future for our city.</w:t>
      </w:r>
    </w:p>
    <w:p>
      <w:pPr>
        <w:pStyle w:val="BodyText"/>
      </w:pPr>
      <w:r>
        <w:t xml:space="preserve">Thank you for considering my application. I welcome the opportunity to discuss how my background, vision, and dedication align with your institute's mission during an interview at your convenience.</w:t>
      </w:r>
    </w:p>
    <w:p>
      <w:pPr>
        <w:pStyle w:val="BodyText"/>
      </w:pPr>
      <w:r>
        <w:t xml:space="preserve">Sincerely,</w:t>
      </w:r>
    </w:p>
    <w:bookmarkStart w:id="24" w:name="alexandra-chen"/>
    <w:p>
      <w:pPr>
        <w:pStyle w:val="Heading3"/>
      </w:pPr>
      <w:r>
        <w:t xml:space="preserve">Alexandra Chen</w:t>
      </w:r>
    </w:p>
    <w:p>
      <w:pPr>
        <w:pStyle w:val="FirstParagraph"/>
      </w:pPr>
      <w:r>
        <w:t xml:space="preserve">Apprentice Carpenter | Chicago Building Trades Institute Candidate</w:t>
      </w:r>
    </w:p>
    <w:p>
      <w:pPr>
        <w:pStyle w:val="BodyText"/>
      </w:pPr>
      <w:r>
        <w:t xml:space="preserve">(773) 555-1248 | alex.chen@email.com</w:t>
      </w:r>
    </w:p>
    <w:bookmarkEnd w:id="24"/>
    <w:p>
      <w:pPr>
        <w:pStyle w:val="BodyText"/>
      </w:pPr>
      <w:r>
        <w:t xml:space="preserve">Word Count: 867</w:t>
      </w:r>
    </w:p>
    <w:p>
      <w:pPr>
        <w:pStyle w:val="BodyText"/>
      </w:pPr>
      <w:r>
        <w:t xml:space="preserve">This Scholarship Application Letter specifically addresses the unique demands of becoming a Carpenter in United States Chicago, emphasizing local architectural challenges, community impact, and alignment with Chicago's construction eco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arpentry Program</dc:title>
  <dc:creator/>
  <dc:language>en</dc:language>
  <cp:keywords/>
  <dcterms:created xsi:type="dcterms:W3CDTF">2025-12-10T15:46:26Z</dcterms:created>
  <dcterms:modified xsi:type="dcterms:W3CDTF">2025-12-10T15:46:26Z</dcterms:modified>
</cp:coreProperties>
</file>

<file path=docProps/custom.xml><?xml version="1.0" encoding="utf-8"?>
<Properties xmlns="http://schemas.openxmlformats.org/officeDocument/2006/custom-properties" xmlns:vt="http://schemas.openxmlformats.org/officeDocument/2006/docPropsVTypes"/>
</file>